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35833f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35833f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19:05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QYpEQQhDw1zA+98yN3B8KZhNbwZ00UVD//8XIWoSS/1xrK/6JqnaVa1yXvyjz/Pfb+pqfu0euLxs8VRVQ3O4Vl4O8AZpSq0zvACaLh7gTcvkOeW66B8j/TsH8+VkIlPu09C2fwjPqFMVLW7rpW3o2aNnr+cBqyFnTEInD/g5ePnb64VxCHdQt+UtP2Nbqh16EjJc40GLp3Y6uazXkKLayGU/D5SSEWM7rf1G7hEFHXCv/Wa0/FKGuazrHRAnWTLdvf7iEOSHjXuvP7IvME9/+zyNWp5RnD2yzmdHMkzZB3hOlsa+Kfgin/FFuFZd7A+/iHFy/2K/xbe5dOhknz8l98uHg33e0Otkwgm/Tr68K9hB/7AI+ccm7oP5ZgvzCPCB/r73vvsLcLhpa+gBFn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ifty; I was looking for the bundle ID for Textmate (preview) and for</w:t>
      </w:r>
      <w:r>
        <w:t xml:space="preserve"> </w:t>
      </w:r>
      <w:hyperlink r:id="rId24">
        <w:r>
          <w:rPr>
            <w:rStyle w:val="Hyperlink"/>
          </w:rPr>
          <w:t xml:space="preserve">R.app</w:t>
        </w:r>
      </w:hyperlink>
      <w:r>
        <w:t xml:space="preserve">... the</w:t>
      </w:r>
      <w:r>
        <w:t xml:space="preserve"> </w:t>
      </w:r>
      <w:r>
        <w:t xml:space="preserve">mdls part of this post solved it for me, and you're the #1 google link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r bundle id</w:t>
      </w:r>
      <w:r>
        <w:t xml:space="preserve"> </w:t>
      </w:r>
      <w:r>
        <w:t xml:space="preserve">:-)</w:t>
      </w:r>
    </w:p>
    <w:p>
      <w:pPr>
        <w:pStyle w:val="BodyText"/>
      </w:pPr>
      <w:r>
        <w:t xml:space="preserve">The 1-liner solution is</w:t>
      </w:r>
    </w:p>
    <w:p>
      <w:pPr>
        <w:pStyle w:val="BodyText"/>
      </w:pPr>
      <w:r>
        <w:rPr>
          <w:rStyle w:val="VerbatimChar"/>
        </w:rPr>
        <w:t xml:space="preserve">mdls -name kMDItemCFBundleIdentifier -r /Applications/R.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35833f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19:05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R.app" TargetMode="External" /><Relationship Type="http://schemas.openxmlformats.org/officeDocument/2006/relationships/hyperlink" Id="rId20" Target="https://my.remarkbox.com/335833f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R.app" TargetMode="External" /><Relationship Type="http://schemas.openxmlformats.org/officeDocument/2006/relationships/hyperlink" Id="rId20" Target="https://my.remarkbox.com/335833f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35833f6</dc:title>
  <dc:creator/>
  <cp:keywords/>
  <dcterms:created xsi:type="dcterms:W3CDTF">2026-04-27T19:05:22Z</dcterms:created>
  <dcterms:modified xsi:type="dcterms:W3CDTF">2026-04-27T19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